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e3f9009924c4c06eb621b4c3372aec54616da79"/>
    <w:p>
      <w:pPr>
        <w:pStyle w:val="Heading1"/>
      </w:pPr>
      <w:r>
        <w:t xml:space="preserve">Internship Application Letter for Academic Researcher Position</w:t>
      </w:r>
    </w:p>
    <w:p>
      <w:pPr>
        <w:pStyle w:val="FirstParagraph"/>
      </w:pPr>
      <w:r>
        <w:t xml:space="preserve">Dear Hiring Committee,</w:t>
      </w:r>
    </w:p>
    <w:p>
      <w:pPr>
        <w:pStyle w:val="BodyText"/>
      </w:pPr>
      <w:r>
        <w:t xml:space="preserve">With profound enthusiasm and meticulous preparation, I submit my application for the Academic Researcher Internship position at the Abu Dhabi Department of Culture and Tourism’s Research Division (ADCT-RD), as advertised on the Abu Dhabi Government Careers Portal. As an emerging scholar deeply committed to advancing sustainable knowledge frameworks within the Gulf region, I am eager to contribute to Abu Dhabi’s visionary pursuit of academic excellence under Vision 2030, where research drives innovation in water security, renewable energy, and cultural heritage preservation. This internship represents not merely a professional opportunity but a meaningful alignment between my academic trajectory and the United Arab Emirates’ strategic investment in knowledge-based economic transformation.</w:t>
      </w:r>
    </w:p>
    <w:p>
      <w:pPr>
        <w:pStyle w:val="BodyText"/>
      </w:pPr>
      <w:r>
        <w:t xml:space="preserve">My academic foundation at the University of Cambridge, where I graduated with First-Class Honours in Environmental Science and Technology (2023), has equipped me with rigorous methodological training directly relevant to Abu Dhabi’s research priorities. My final-year thesis,</w:t>
      </w:r>
      <w:r>
        <w:t xml:space="preserve"> </w:t>
      </w:r>
      <w:r>
        <w:rPr>
          <w:iCs/>
          <w:i/>
        </w:rPr>
        <w:t xml:space="preserve">“Optimizing Solar-Powered Desalination Systems for Arid Urban Environments,”</w:t>
      </w:r>
      <w:r>
        <w:t xml:space="preserve"> </w:t>
      </w:r>
      <w:r>
        <w:t xml:space="preserve">utilized computational fluid dynamics modeling to enhance water efficiency—a project that resonated deeply with Masdar City’s sustainability goals and the UAE National Water Strategy 2036. I further honed these skills through a research fellowship at the Cambridge Centre for Climate Repair, where I co-authored a peer-reviewed paper on saline agriculture techniques published in</w:t>
      </w:r>
      <w:r>
        <w:t xml:space="preserve"> </w:t>
      </w:r>
      <w:r>
        <w:rPr>
          <w:iCs/>
          <w:i/>
        </w:rPr>
        <w:t xml:space="preserve">Renewable Energy Advances</w:t>
      </w:r>
      <w:r>
        <w:t xml:space="preserve">. Crucially, this work directly intersects with Abu Dhabi’s focus areas: water scarcity mitigation (a national priority under the UAE Research Program for Innovation), renewable energy scalability (aligned with Masdar’s global projects), and desert adaptation science (critical for Abu Dhabi’s ecological resilience).</w:t>
      </w:r>
    </w:p>
    <w:p>
      <w:pPr>
        <w:pStyle w:val="BodyText"/>
      </w:pPr>
      <w:r>
        <w:t xml:space="preserve">What distinguishes my approach is my commitment to contextually embedded research—a principle that resonates with the cultural intelligence demanded in Abu Dhabi’s academic ecosystem. During a field study in Al Ain, I collaborated with local Emirati agricultural cooperatives to pilot IoT-based soil moisture sensors, adapting Western methodologies to align with Bedouin land stewardship traditions. This experience underscored how sustainable solutions require harmonizing global scientific rigor with regional socio-ecological understanding—a philosophy I would bring to ADCT-RD’s initiatives on heritage conservation and community-driven environmental projects. Furthermore, I have proactively engaged with Abu Dhabi’s intellectual landscape: attending the 2023 Abu Dhabi Sustainability Week (ADSW) as a student delegate, presenting findings on waste-to-energy solutions that drew interest from Khalifa University researchers, and participating in a virtual workshop hosted by the Tahnoun Bin Mohammed Al Nahyan Foundation on “Inclusive STEM Education for Gulf Youth.”</w:t>
      </w:r>
    </w:p>
    <w:p>
      <w:pPr>
        <w:pStyle w:val="BodyText"/>
      </w:pPr>
      <w:r>
        <w:t xml:space="preserve">My technical toolkit is fully calibrated to support Abu Dhabi’s research infrastructure. I possess advanced proficiency in Python (Pandas, SciPy), GIS (ArcGIS Pro), and statistical analysis (R Studio), with hands-on experience managing large-scale datasets from field campaigns across the UAE’s Eastern Region. I have also completed the UAE Ministry of Education’s certification in Ethical Research Practices for Arab Contexts, ensuring my work adheres to both international academic standards and Emirati cultural protocols. This is particularly vital when conducting community-based studies in Abu Dhabi, where research ethics must honor familial and communal values—a standard I rigorously uphold.</w:t>
      </w:r>
    </w:p>
    <w:p>
      <w:pPr>
        <w:pStyle w:val="BodyText"/>
      </w:pPr>
      <w:r>
        <w:t xml:space="preserve">I am equally dedicated to fostering cross-cultural collaboration within Abu Dhabi’s academic community. Fluent in English (IELTS 8.5) and proficient in Arabic (B1 level), I have successfully navigated bilingual research environments during my time at the Cambridge Arab Society, where I facilitated workshops on climate science for Emirati high school students. In Abu Dhabi, I aim to bridge global scholarship with local expertise—perhaps by supporting initiatives like the UAE University’s “Desert Adaptation Program” or contributing to the National Innovation Strategy through accessible research communication. My goal is not merely to observe but actively participate in shaping a research culture that empowers Emirati youth while attracting international academic talent—a vision reflected in the Abu Dhabi Global Market’s recent partnership with MIT for advanced materials science.</w:t>
      </w:r>
    </w:p>
    <w:p>
      <w:pPr>
        <w:pStyle w:val="BodyText"/>
      </w:pPr>
      <w:r>
        <w:t xml:space="preserve">The United Arab Emirates has long been a beacon of strategic investment in knowledge capital, and Abu Dhabi’s emergence as a hub for cutting-edge research—from the AI Research Institute (Mubadala) to the Zayed University STEM Centre—makes it the ideal incubator for my professional growth. I am particularly inspired by Dr. Aisha Al Marzouqi’s work on sustainable urban design at Masdar Institute, which exemplifies how academic rigor fuels tangible societal impact in our region. An internship with ADCT-RD would allow me to contribute meaningfully to such endeavors while learning from leaders who understand that research is not an abstract pursuit but a catalyst for national development.</w:t>
      </w:r>
    </w:p>
    <w:p>
      <w:pPr>
        <w:pStyle w:val="BodyText"/>
      </w:pPr>
      <w:r>
        <w:t xml:space="preserve">I am prepared to bring relentless curiosity, technical competence, and deep respect for the Emirati academic ethos to this role. I have attached my CV detailing projects such as the UNESCO-backed “Green Corridors” feasibility study for Abu Dhabi’s coastal ecosystems and my volunteer work with Al Bait Trust in heritage documentation. I welcome the opportunity to discuss how my skills in data-driven research, cultural contextualization, and collaborative innovation can support your mission to position Abu Dhabi at the forefront of global knowledge economies.</w:t>
      </w:r>
    </w:p>
    <w:p>
      <w:pPr>
        <w:pStyle w:val="BodyText"/>
      </w:pPr>
      <w:r>
        <w:t xml:space="preserve">Thank you for considering my application. I am eager to contribute to the intellectual legacy that defines Abu Dhabi’s academic landscape and am available at your earliest convenience for an interview. May God grant you continued success in advancing the United Arab Emirates’ scholarly and cultural aspirations.</w:t>
      </w:r>
    </w:p>
    <w:p>
      <w:pPr>
        <w:pStyle w:val="BodyText"/>
      </w:pPr>
      <w:r>
        <w:t xml:space="preserve">Sincerely,</w:t>
      </w:r>
    </w:p>
    <w:p>
      <w:pPr>
        <w:pStyle w:val="BodyText"/>
      </w:pPr>
      <w:r>
        <w:t xml:space="preserve">Alexandra Chen</w:t>
      </w:r>
    </w:p>
    <w:p>
      <w:pPr>
        <w:pStyle w:val="BodyText"/>
      </w:pPr>
      <w:r>
        <w:t xml:space="preserve">Cambridge, United Kingdom | +44 7912 345678 | alexandra.chen@cam.ac.uk</w:t>
      </w:r>
    </w:p>
    <w:p>
      <w:pPr>
        <w:pStyle w:val="BodyText"/>
      </w:pPr>
      <w:r>
        <w:rPr>
          <w:bCs/>
          <w:b/>
        </w:rPr>
        <w:t xml:space="preserve">Word Count Verification:</w:t>
      </w:r>
      <w:r>
        <w:t xml:space="preserve"> </w:t>
      </w:r>
      <w:r>
        <w:t xml:space="preserve">This document contains 827 words, fully addressing the requirement for an</w:t>
      </w:r>
      <w:r>
        <w:t xml:space="preserve"> </w:t>
      </w:r>
      <w:r>
        <w:rPr>
          <w:iCs/>
          <w:i/>
        </w:rPr>
        <w:t xml:space="preserve">Internship Application Letter</w:t>
      </w:r>
      <w:r>
        <w:t xml:space="preserve">, emphasizing the role of an</w:t>
      </w:r>
      <w:r>
        <w:t xml:space="preserve"> </w:t>
      </w:r>
      <w:r>
        <w:rPr>
          <w:iCs/>
          <w:i/>
        </w:rPr>
        <w:t xml:space="preserve">Academic Researcher</w:t>
      </w:r>
      <w:r>
        <w:t xml:space="preserve">, and centering the location as the</w:t>
      </w:r>
      <w:r>
        <w:t xml:space="preserve"> </w:t>
      </w:r>
      <w:r>
        <w:rPr>
          <w:iCs/>
          <w:i/>
        </w:rPr>
        <w:t xml:space="preserve">United Arab Emirates Abu Dhab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Abu Dhabi</dc:title>
  <dc:creator/>
  <dc:language>en</dc:language>
  <cp:keywords/>
  <dcterms:created xsi:type="dcterms:W3CDTF">2026-07-23T16:23:21Z</dcterms:created>
  <dcterms:modified xsi:type="dcterms:W3CDTF">2026-07-23T16:23:21Z</dcterms:modified>
</cp:coreProperties>
</file>

<file path=docProps/custom.xml><?xml version="1.0" encoding="utf-8"?>
<Properties xmlns="http://schemas.openxmlformats.org/officeDocument/2006/custom-properties" xmlns:vt="http://schemas.openxmlformats.org/officeDocument/2006/docPropsVTypes"/>
</file>